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rra jenk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k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7 Driscoll Ct, Highland Park, IL, USA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erraljenki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590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